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7545B" w14:textId="77777777" w:rsidR="00E94ED0" w:rsidRDefault="00354ABE" w:rsidP="00354ABE">
      <w:r>
        <w:t>Hello World!</w:t>
      </w:r>
      <w:bookmarkStart w:id="0" w:name="_GoBack"/>
      <w:bookmarkEnd w:id="0"/>
    </w:p>
    <w:sectPr w:rsidR="00E94ED0" w:rsidSect="0058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MDSytDQxNDAxMjNR0lEKTi0uzszPAykwrAUATHRMzywAAAA="/>
  </w:docVars>
  <w:rsids>
    <w:rsidRoot w:val="00354ABE"/>
    <w:rsid w:val="00171A7C"/>
    <w:rsid w:val="002A4C09"/>
    <w:rsid w:val="00354ABE"/>
    <w:rsid w:val="005824CD"/>
    <w:rsid w:val="00E94ED0"/>
    <w:rsid w:val="00F1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0EE392"/>
  <w15:chartTrackingRefBased/>
  <w15:docId w15:val="{79B87390-E73D-41AF-A524-A4E8FE28D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4A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nekow</dc:creator>
  <cp:keywords/>
  <dc:description/>
  <cp:lastModifiedBy>Thomas Barnekow</cp:lastModifiedBy>
  <cp:revision>1</cp:revision>
  <dcterms:created xsi:type="dcterms:W3CDTF">2019-12-02T17:28:00Z</dcterms:created>
  <dcterms:modified xsi:type="dcterms:W3CDTF">2019-12-02T17:29:00Z</dcterms:modified>
</cp:coreProperties>
</file>